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DA1C3F" w14:textId="77777777" w:rsidR="004E6B89" w:rsidRDefault="005B2042">
      <w:pPr>
        <w:pStyle w:val="a4"/>
      </w:pPr>
      <w:r>
        <w:t>Лаборатонная Работа № 13</w:t>
      </w:r>
    </w:p>
    <w:p w14:paraId="677A61E5" w14:textId="77777777" w:rsidR="004E6B89" w:rsidRDefault="005B2042">
      <w:pPr>
        <w:pStyle w:val="a6"/>
      </w:pPr>
      <w:r>
        <w:t>Москва, 2021</w:t>
      </w:r>
    </w:p>
    <w:p w14:paraId="5D0A7331" w14:textId="77777777" w:rsidR="004E6B89" w:rsidRDefault="005B2042">
      <w:pPr>
        <w:pStyle w:val="1"/>
      </w:pPr>
      <w:bookmarkStart w:id="0" w:name="операционные-системы"/>
      <w:r>
        <w:t>Операционные Системы</w:t>
      </w:r>
    </w:p>
    <w:p w14:paraId="74F2194E" w14:textId="77777777" w:rsidR="004E6B89" w:rsidRDefault="005B2042">
      <w:pPr>
        <w:pStyle w:val="2"/>
      </w:pPr>
      <w:bookmarkStart w:id="1" w:name="цель-работы"/>
      <w:r>
        <w:t>Цель Работы</w:t>
      </w:r>
    </w:p>
    <w:p w14:paraId="06C1C4DE" w14:textId="77777777" w:rsidR="004E6B89" w:rsidRDefault="005B2042">
      <w:pPr>
        <w:pStyle w:val="FirstParagraph"/>
      </w:pPr>
      <w:r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 w14:paraId="52AA321E" w14:textId="77777777" w:rsidR="004E6B89" w:rsidRDefault="005B2042">
      <w:pPr>
        <w:pStyle w:val="2"/>
      </w:pPr>
      <w:bookmarkStart w:id="2" w:name="задача"/>
      <w:bookmarkEnd w:id="1"/>
      <w:r>
        <w:t>Задача</w:t>
      </w:r>
    </w:p>
    <w:p w14:paraId="66518EF3" w14:textId="77777777" w:rsidR="004E6B89" w:rsidRDefault="005B2042">
      <w:pPr>
        <w:pStyle w:val="Compact"/>
        <w:numPr>
          <w:ilvl w:val="0"/>
          <w:numId w:val="2"/>
        </w:numPr>
      </w:pPr>
      <w:r>
        <w:t>Написать командный файл, реализующий упрощённый механизм семафоров. Командный файл долже</w:t>
      </w:r>
      <w:r>
        <w:t>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</w:t>
      </w:r>
      <w:r>
        <w:t>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</w:t>
      </w:r>
      <w:r>
        <w:t>илегированном режиме. Доработать программу так, чтобы имелась возможность взаимодействия трёх и более процессов.</w:t>
      </w:r>
    </w:p>
    <w:p w14:paraId="61E5E940" w14:textId="77777777" w:rsidR="004E6B89" w:rsidRDefault="005B2042">
      <w:pPr>
        <w:pStyle w:val="2"/>
      </w:pPr>
      <w:bookmarkStart w:id="3" w:name="задача-1"/>
      <w:bookmarkEnd w:id="2"/>
      <w:r>
        <w:t>Задача</w:t>
      </w:r>
    </w:p>
    <w:p w14:paraId="4C322872" w14:textId="77777777" w:rsidR="004E6B89" w:rsidRDefault="005B2042">
      <w:pPr>
        <w:pStyle w:val="Compact"/>
        <w:numPr>
          <w:ilvl w:val="0"/>
          <w:numId w:val="3"/>
        </w:numPr>
      </w:pPr>
      <w:r>
        <w:t>Реализовать команду man с помощью командного файла. Изучите содержимое каталога /usr/share/man/man1. В нем находятся архивы текстовых фа</w:t>
      </w:r>
      <w:r>
        <w:t>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</w:t>
      </w:r>
      <w:r>
        <w:t>езультата выдавать справку об этой команде или сообщение об отсутствии справки, если соответствующего файла нет в каталоге man1.</w:t>
      </w:r>
    </w:p>
    <w:p w14:paraId="3B468258" w14:textId="77777777" w:rsidR="004E6B89" w:rsidRDefault="005B2042">
      <w:pPr>
        <w:pStyle w:val="2"/>
      </w:pPr>
      <w:bookmarkStart w:id="4" w:name="задача-2"/>
      <w:bookmarkEnd w:id="3"/>
      <w:r>
        <w:t>Задача</w:t>
      </w:r>
    </w:p>
    <w:p w14:paraId="1B033726" w14:textId="77777777" w:rsidR="004E6B89" w:rsidRDefault="005B2042">
      <w:pPr>
        <w:pStyle w:val="Compact"/>
        <w:numPr>
          <w:ilvl w:val="0"/>
          <w:numId w:val="4"/>
        </w:numPr>
      </w:pPr>
      <w:r>
        <w:t>Используя встроенную переменную $RANDOM, напишите командный файл, генерирующий случайную последовательность букв латинск</w:t>
      </w:r>
      <w:r>
        <w:t>ого алфавита. Учтите, что $RANDOM выдаёт псевдослучайные числа в диапазоне от 0 до 32767.</w:t>
      </w:r>
    </w:p>
    <w:p w14:paraId="656763BA" w14:textId="77777777" w:rsidR="004E6B89" w:rsidRDefault="005B2042">
      <w:pPr>
        <w:pStyle w:val="2"/>
      </w:pPr>
      <w:bookmarkStart w:id="5" w:name="выполнение-работы"/>
      <w:bookmarkEnd w:id="4"/>
      <w:r>
        <w:t>Выполнение Работы</w:t>
      </w:r>
    </w:p>
    <w:p w14:paraId="4A69B5E1" w14:textId="77777777" w:rsidR="004E6B89" w:rsidRDefault="005B2042">
      <w:pPr>
        <w:pStyle w:val="Compact"/>
        <w:numPr>
          <w:ilvl w:val="0"/>
          <w:numId w:val="5"/>
        </w:numPr>
      </w:pPr>
      <w:r>
        <w:t>Написать командный файл, реализующий упрощённый механизм семафоров.</w:t>
      </w:r>
    </w:p>
    <w:p w14:paraId="54735460" w14:textId="608DE200" w:rsidR="004E6B89" w:rsidRDefault="00BD0596">
      <w:pPr>
        <w:pStyle w:val="CaptionedFigure"/>
      </w:pPr>
      <w:r>
        <w:rPr>
          <w:noProof/>
        </w:rPr>
        <w:lastRenderedPageBreak/>
        <w:drawing>
          <wp:inline distT="0" distB="0" distL="0" distR="0" wp14:anchorId="4E898193" wp14:editId="07B227AA">
            <wp:extent cx="6152515" cy="283781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8C655" w14:textId="44B310FB" w:rsidR="004E6B89" w:rsidRDefault="005B2042">
      <w:pPr>
        <w:pStyle w:val="ImageCaption"/>
      </w:pPr>
      <w:r>
        <w:t>Выполнение Работы (</w:t>
      </w:r>
      <w:proofErr w:type="spellStart"/>
      <w:r>
        <w:t>mcedit</w:t>
      </w:r>
      <w:proofErr w:type="spellEnd"/>
      <w:r>
        <w:t>)</w:t>
      </w:r>
      <w:r w:rsidR="00BD0596">
        <w:rPr>
          <w:noProof/>
        </w:rPr>
        <w:drawing>
          <wp:inline distT="0" distB="0" distL="0" distR="0" wp14:anchorId="42312A2B" wp14:editId="413E206D">
            <wp:extent cx="6153150" cy="28384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D9475" w14:textId="520EC285" w:rsidR="004E6B89" w:rsidRDefault="004E6B89">
      <w:pPr>
        <w:pStyle w:val="CaptionedFigure"/>
      </w:pPr>
    </w:p>
    <w:p w14:paraId="6414FD5B" w14:textId="09CE01D8" w:rsidR="004E6B89" w:rsidRDefault="005B2042">
      <w:pPr>
        <w:pStyle w:val="ImageCaption"/>
      </w:pPr>
      <w:r>
        <w:t>Выполнение Работы (вывод)</w:t>
      </w:r>
    </w:p>
    <w:p w14:paraId="14487663" w14:textId="77777777" w:rsidR="004E6B89" w:rsidRDefault="005B2042">
      <w:pPr>
        <w:pStyle w:val="2"/>
      </w:pPr>
      <w:bookmarkStart w:id="6" w:name="выполнение-работы-1"/>
      <w:bookmarkEnd w:id="5"/>
      <w:r>
        <w:t>Выполнение Работы</w:t>
      </w:r>
    </w:p>
    <w:p w14:paraId="3AF25DC7" w14:textId="77777777" w:rsidR="004E6B89" w:rsidRDefault="005B2042">
      <w:pPr>
        <w:pStyle w:val="Compact"/>
        <w:numPr>
          <w:ilvl w:val="0"/>
          <w:numId w:val="6"/>
        </w:numPr>
      </w:pPr>
      <w:r>
        <w:t>Реали</w:t>
      </w:r>
      <w:r>
        <w:t>зовать команду man с помощью командного файла.</w:t>
      </w:r>
    </w:p>
    <w:p w14:paraId="7F045C67" w14:textId="3BD73050" w:rsidR="004E6B89" w:rsidRDefault="00BD0596">
      <w:pPr>
        <w:pStyle w:val="CaptionedFigure"/>
      </w:pPr>
      <w:r>
        <w:rPr>
          <w:noProof/>
        </w:rPr>
        <w:lastRenderedPageBreak/>
        <w:drawing>
          <wp:inline distT="0" distB="0" distL="0" distR="0" wp14:anchorId="5A9F8717" wp14:editId="3C6D861A">
            <wp:extent cx="6152515" cy="2838157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8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7332CD" wp14:editId="32BB246E">
            <wp:extent cx="6152515" cy="2838157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8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9D5B3" w14:textId="77777777" w:rsidR="004E6B89" w:rsidRDefault="005B2042">
      <w:pPr>
        <w:pStyle w:val="ImageCaption"/>
      </w:pPr>
      <w:r>
        <w:t>Выполнение Работы (вывод)</w:t>
      </w:r>
    </w:p>
    <w:p w14:paraId="42681EA7" w14:textId="77777777" w:rsidR="004E6B89" w:rsidRDefault="005B2042">
      <w:pPr>
        <w:pStyle w:val="2"/>
      </w:pPr>
      <w:bookmarkStart w:id="7" w:name="выполнение-работы-2"/>
      <w:bookmarkEnd w:id="6"/>
      <w:r>
        <w:t>Выполнение Работы</w:t>
      </w:r>
    </w:p>
    <w:p w14:paraId="2F6CB25A" w14:textId="77777777" w:rsidR="004E6B89" w:rsidRDefault="005B2042">
      <w:pPr>
        <w:pStyle w:val="Compact"/>
        <w:numPr>
          <w:ilvl w:val="0"/>
          <w:numId w:val="7"/>
        </w:numPr>
      </w:pPr>
      <w:r>
        <w:t>Используя встроенную переменную $RANDOM, напишите командный файл, генерирующий случайную последовательность букв латинского алфавита.</w:t>
      </w:r>
    </w:p>
    <w:p w14:paraId="7802FDAF" w14:textId="1ABDCE74" w:rsidR="004E6B89" w:rsidRDefault="004E6B89">
      <w:pPr>
        <w:pStyle w:val="CaptionedFigure"/>
      </w:pPr>
    </w:p>
    <w:p w14:paraId="25CB1E5C" w14:textId="77777777" w:rsidR="004E6B89" w:rsidRDefault="005B2042">
      <w:pPr>
        <w:pStyle w:val="ImageCaption"/>
      </w:pPr>
      <w:r>
        <w:t>Выполнение Работы(mcedit)</w:t>
      </w:r>
    </w:p>
    <w:p w14:paraId="7C586597" w14:textId="110D6468" w:rsidR="004E6B89" w:rsidRDefault="00BD0596">
      <w:pPr>
        <w:pStyle w:val="CaptionedFigure"/>
      </w:pPr>
      <w:r>
        <w:rPr>
          <w:noProof/>
        </w:rPr>
        <w:lastRenderedPageBreak/>
        <w:drawing>
          <wp:inline distT="0" distB="0" distL="0" distR="0" wp14:anchorId="788011D6" wp14:editId="67B961CF">
            <wp:extent cx="6152515" cy="283781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E5E92" w14:textId="784BE3F8" w:rsidR="004E6B89" w:rsidRDefault="005B2042">
      <w:pPr>
        <w:pStyle w:val="ImageCaption"/>
      </w:pPr>
      <w:r>
        <w:t>Выполнение Работы (вывод)</w:t>
      </w:r>
      <w:r w:rsidR="00BD0596" w:rsidRPr="00BD0596">
        <w:rPr>
          <w:noProof/>
        </w:rPr>
        <w:t xml:space="preserve"> </w:t>
      </w:r>
      <w:r w:rsidR="00BD0596">
        <w:rPr>
          <w:noProof/>
        </w:rPr>
        <w:drawing>
          <wp:inline distT="0" distB="0" distL="0" distR="0" wp14:anchorId="1D4B13B4" wp14:editId="5AA21D22">
            <wp:extent cx="6152515" cy="2838157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838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EE5AD" w14:textId="77777777" w:rsidR="004E6B89" w:rsidRDefault="005B2042">
      <w:pPr>
        <w:pStyle w:val="2"/>
      </w:pPr>
      <w:bookmarkStart w:id="8" w:name="вывод"/>
      <w:bookmarkEnd w:id="7"/>
      <w:r>
        <w:t>Вывод</w:t>
      </w:r>
    </w:p>
    <w:p w14:paraId="137DE123" w14:textId="77777777" w:rsidR="004E6B89" w:rsidRDefault="005B2042">
      <w:pPr>
        <w:pStyle w:val="FirstParagraph"/>
      </w:pPr>
      <w:r>
        <w:t>Изучил основы программирования в оболочке ОС UNIX, а также научился писать более сложные командные файлы с использованием логических управляющих конструкций и циклов.</w:t>
      </w:r>
    </w:p>
    <w:p w14:paraId="5F32B38A" w14:textId="77777777" w:rsidR="004E6B89" w:rsidRDefault="005B2042">
      <w:pPr>
        <w:pStyle w:val="1"/>
      </w:pPr>
      <w:bookmarkStart w:id="9" w:name="спасибо-за-внимание"/>
      <w:bookmarkEnd w:id="0"/>
      <w:bookmarkEnd w:id="8"/>
      <w:r>
        <w:t>Спасибо за внимание</w:t>
      </w:r>
      <w:bookmarkEnd w:id="9"/>
    </w:p>
    <w:sectPr w:rsidR="004E6B8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7CE87C" w14:textId="77777777" w:rsidR="005B2042" w:rsidRDefault="005B2042">
      <w:pPr>
        <w:spacing w:after="0"/>
      </w:pPr>
      <w:r>
        <w:separator/>
      </w:r>
    </w:p>
  </w:endnote>
  <w:endnote w:type="continuationSeparator" w:id="0">
    <w:p w14:paraId="5811AD9D" w14:textId="77777777" w:rsidR="005B2042" w:rsidRDefault="005B20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C2F492" w14:textId="77777777" w:rsidR="005B2042" w:rsidRDefault="005B2042">
      <w:r>
        <w:separator/>
      </w:r>
    </w:p>
  </w:footnote>
  <w:footnote w:type="continuationSeparator" w:id="0">
    <w:p w14:paraId="2889E756" w14:textId="77777777" w:rsidR="005B2042" w:rsidRDefault="005B20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2FDA1E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2A4BE0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83C2CA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85A91E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E6B89"/>
    <w:rsid w:val="00590D07"/>
    <w:rsid w:val="005B2042"/>
    <w:rsid w:val="00784D58"/>
    <w:rsid w:val="008D6863"/>
    <w:rsid w:val="009C337B"/>
    <w:rsid w:val="00A96665"/>
    <w:rsid w:val="00B86B75"/>
    <w:rsid w:val="00BC48D5"/>
    <w:rsid w:val="00BD059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9F0F44"/>
  <w15:docId w15:val="{56AB6770-88B5-417A-AD5C-E218C8F96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49</Words>
  <Characters>1992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нная Работа № 13</vt:lpstr>
    </vt:vector>
  </TitlesOfParts>
  <Company/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нная Работа № 13</dc:title>
  <cp:keywords/>
  <cp:lastModifiedBy>Юнусов Шахзадбек Шермухамедович</cp:lastModifiedBy>
  <cp:revision>3</cp:revision>
  <dcterms:created xsi:type="dcterms:W3CDTF">2021-09-25T19:26:00Z</dcterms:created>
  <dcterms:modified xsi:type="dcterms:W3CDTF">2021-09-25T19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Москва, 2021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ужбы Народов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